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340CB" w14:textId="1CCFCDB3" w:rsidR="00F97C82" w:rsidRPr="004E7B56" w:rsidRDefault="00F32726" w:rsidP="00B74920">
      <w:pPr>
        <w:spacing w:before="24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formācija</w:t>
      </w:r>
      <w:r w:rsidR="008F3A29">
        <w:rPr>
          <w:rFonts w:ascii="Times New Roman" w:hAnsi="Times New Roman"/>
          <w:b/>
          <w:sz w:val="24"/>
          <w:szCs w:val="24"/>
        </w:rPr>
        <w:t xml:space="preserve"> par no privātiem elektronisko sakaru tīkliem uz publisko elektronisko sakaru tīklu aizstātiem A-numuriem</w:t>
      </w:r>
    </w:p>
    <w:tbl>
      <w:tblPr>
        <w:tblW w:w="8522" w:type="dxa"/>
        <w:jc w:val="center"/>
        <w:tblLayout w:type="fixed"/>
        <w:tblLook w:val="01E0" w:firstRow="1" w:lastRow="1" w:firstColumn="1" w:lastColumn="1" w:noHBand="0" w:noVBand="0"/>
      </w:tblPr>
      <w:tblGrid>
        <w:gridCol w:w="4857"/>
        <w:gridCol w:w="3665"/>
      </w:tblGrid>
      <w:tr w:rsidR="00F97C82" w:rsidRPr="004E7B56" w14:paraId="44D47816" w14:textId="77777777" w:rsidTr="000250FD">
        <w:trPr>
          <w:trHeight w:val="311"/>
          <w:jc w:val="center"/>
        </w:trPr>
        <w:tc>
          <w:tcPr>
            <w:tcW w:w="4857" w:type="dxa"/>
            <w:vAlign w:val="center"/>
          </w:tcPr>
          <w:p w14:paraId="33D997A5" w14:textId="77777777" w:rsidR="00F97C82" w:rsidRPr="004E7B56" w:rsidRDefault="00F97C82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4E7B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F97C82" w:rsidRPr="004E7B56" w14:paraId="0C71DD4D" w14:textId="77777777" w:rsidTr="000250FD">
              <w:tc>
                <w:tcPr>
                  <w:tcW w:w="3616" w:type="dxa"/>
                  <w:shd w:val="clear" w:color="auto" w:fill="E0E0E0"/>
                  <w:vAlign w:val="center"/>
                </w:tcPr>
                <w:p w14:paraId="3D9B5DFF" w14:textId="77777777" w:rsidR="00F97C82" w:rsidRPr="004E7B56" w:rsidRDefault="002D77E2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F97C82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07438866" w14:textId="77777777" w:rsidR="00F97C82" w:rsidRPr="004E7B56" w:rsidRDefault="00F97C82" w:rsidP="000250FD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3C831D7E" w14:textId="77777777" w:rsidTr="000250FD">
        <w:trPr>
          <w:trHeight w:val="311"/>
          <w:jc w:val="center"/>
        </w:trPr>
        <w:tc>
          <w:tcPr>
            <w:tcW w:w="4857" w:type="dxa"/>
          </w:tcPr>
          <w:p w14:paraId="260FC553" w14:textId="77777777" w:rsidR="00F97C82" w:rsidRPr="004E7B56" w:rsidRDefault="00F97C82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F97C82" w:rsidRPr="004E7B56" w14:paraId="35C3372E" w14:textId="77777777" w:rsidTr="000250FD">
              <w:tc>
                <w:tcPr>
                  <w:tcW w:w="3616" w:type="dxa"/>
                  <w:shd w:val="clear" w:color="auto" w:fill="E0E0E0"/>
                </w:tcPr>
                <w:p w14:paraId="4611D91E" w14:textId="42AF97EE" w:rsidR="00F97C82" w:rsidRPr="004E7B56" w:rsidRDefault="006D13C1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1D28AD0A" w14:textId="77777777" w:rsidR="00F97C82" w:rsidRPr="004E7B56" w:rsidRDefault="00F97C82" w:rsidP="000250FD">
            <w:pPr>
              <w:spacing w:after="0" w:line="240" w:lineRule="auto"/>
              <w:ind w:left="-41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613B89" w:rsidRPr="004E7B56" w14:paraId="13475D39" w14:textId="77777777" w:rsidTr="000250FD">
        <w:trPr>
          <w:trHeight w:val="311"/>
          <w:jc w:val="center"/>
        </w:trPr>
        <w:tc>
          <w:tcPr>
            <w:tcW w:w="4857" w:type="dxa"/>
          </w:tcPr>
          <w:p w14:paraId="0D0F41D8" w14:textId="77777777" w:rsidR="00613B89" w:rsidRPr="004E7B56" w:rsidRDefault="00613B89" w:rsidP="002B12BA">
            <w:pPr>
              <w:spacing w:before="40" w:after="4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ārskata gads</w:t>
            </w:r>
          </w:p>
        </w:tc>
        <w:tc>
          <w:tcPr>
            <w:tcW w:w="3665" w:type="dxa"/>
            <w:vAlign w:val="center"/>
          </w:tcPr>
          <w:tbl>
            <w:tblPr>
              <w:tblW w:w="0" w:type="auto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3616"/>
            </w:tblGrid>
            <w:tr w:rsidR="009B0217" w:rsidRPr="004E7B56" w14:paraId="2E6F0731" w14:textId="77777777" w:rsidTr="00CD135C">
              <w:tc>
                <w:tcPr>
                  <w:tcW w:w="3616" w:type="dxa"/>
                  <w:shd w:val="clear" w:color="auto" w:fill="E0E0E0"/>
                </w:tcPr>
                <w:p w14:paraId="1D5DB17F" w14:textId="77777777" w:rsidR="009B0217" w:rsidRPr="004E7B56" w:rsidRDefault="002D77E2" w:rsidP="00DE5EAC">
                  <w:pPr>
                    <w:spacing w:after="0" w:line="240" w:lineRule="auto"/>
                    <w:ind w:left="-108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9B0217" w:rsidRPr="004E7B56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E7B56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7473A329" w14:textId="77777777" w:rsidR="00613B89" w:rsidRPr="004E7B56" w:rsidRDefault="00613B89" w:rsidP="000250F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</w:tbl>
    <w:p w14:paraId="33D01AF7" w14:textId="0817094E" w:rsidR="00F97C82" w:rsidRPr="00346AFB" w:rsidRDefault="00346AFB" w:rsidP="003A342D">
      <w:pPr>
        <w:pStyle w:val="Sarakstarindkopa"/>
        <w:numPr>
          <w:ilvl w:val="0"/>
          <w:numId w:val="1"/>
        </w:numPr>
        <w:spacing w:before="200" w:after="6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346AFB">
        <w:rPr>
          <w:rFonts w:ascii="Times New Roman" w:hAnsi="Times New Roman"/>
          <w:sz w:val="24"/>
          <w:szCs w:val="24"/>
        </w:rPr>
        <w:t xml:space="preserve">Vai </w:t>
      </w:r>
      <w:r w:rsidR="00017B87" w:rsidRPr="00017B87">
        <w:rPr>
          <w:rFonts w:ascii="Times New Roman" w:hAnsi="Times New Roman"/>
          <w:sz w:val="24"/>
          <w:szCs w:val="24"/>
        </w:rPr>
        <w:t xml:space="preserve">elektronisko sakaru </w:t>
      </w:r>
      <w:r w:rsidRPr="00346AFB">
        <w:rPr>
          <w:rFonts w:ascii="Times New Roman" w:hAnsi="Times New Roman"/>
          <w:sz w:val="24"/>
          <w:szCs w:val="24"/>
        </w:rPr>
        <w:t xml:space="preserve">komersants nodrošina balss </w:t>
      </w:r>
      <w:r w:rsidR="006D13C1">
        <w:rPr>
          <w:rFonts w:ascii="Times New Roman" w:hAnsi="Times New Roman"/>
          <w:sz w:val="24"/>
          <w:szCs w:val="24"/>
        </w:rPr>
        <w:t>sakaru</w:t>
      </w:r>
      <w:r w:rsidRPr="00346AFB">
        <w:rPr>
          <w:rFonts w:ascii="Times New Roman" w:hAnsi="Times New Roman"/>
          <w:sz w:val="24"/>
          <w:szCs w:val="24"/>
        </w:rPr>
        <w:t xml:space="preserve"> pakalpojumu</w:t>
      </w:r>
      <w:r w:rsidR="00CF26EA">
        <w:rPr>
          <w:rFonts w:ascii="Times New Roman" w:hAnsi="Times New Roman"/>
          <w:sz w:val="24"/>
          <w:szCs w:val="24"/>
        </w:rPr>
        <w:t xml:space="preserve"> mazumtirdzniecībā</w:t>
      </w:r>
      <w:r w:rsidRPr="00346AFB">
        <w:rPr>
          <w:rFonts w:ascii="Times New Roman" w:hAnsi="Times New Roman"/>
          <w:sz w:val="24"/>
          <w:szCs w:val="24"/>
        </w:rPr>
        <w:t xml:space="preserve"> privātiem elektronisko sakaru tīkliem?</w:t>
      </w:r>
    </w:p>
    <w:p w14:paraId="51A7459A" w14:textId="33E4AEBC" w:rsidR="005840DC" w:rsidRPr="004E7B56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bookmarkStart w:id="0" w:name="Atzīme1"/>
      <w:r w:rsidR="005840DC" w:rsidRPr="004E7B56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6237C4">
        <w:rPr>
          <w:rFonts w:ascii="MS Gothic" w:eastAsia="MS Gothic" w:hAnsi="MS Gothic"/>
          <w:sz w:val="28"/>
          <w:szCs w:val="28"/>
          <w:lang w:eastAsia="lv-LV"/>
        </w:rPr>
      </w:r>
      <w:r w:rsidR="006237C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bookmarkEnd w:id="0"/>
      <w:r w:rsidR="005840DC" w:rsidRPr="004E7B56">
        <w:rPr>
          <w:rFonts w:ascii="Times New Roman" w:hAnsi="Times New Roman"/>
          <w:sz w:val="24"/>
          <w:szCs w:val="24"/>
        </w:rPr>
        <w:t xml:space="preserve"> </w:t>
      </w:r>
      <w:r w:rsidR="000A4060" w:rsidRPr="00314E31">
        <w:rPr>
          <w:rFonts w:ascii="Times New Roman" w:hAnsi="Times New Roman"/>
          <w:sz w:val="24"/>
          <w:szCs w:val="24"/>
        </w:rPr>
        <w:t>Jā</w:t>
      </w:r>
    </w:p>
    <w:p w14:paraId="192616EA" w14:textId="6298AFF3" w:rsidR="005840DC" w:rsidRPr="00314E31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4E7B56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6237C4">
        <w:rPr>
          <w:rFonts w:ascii="MS Gothic" w:eastAsia="MS Gothic" w:hAnsi="MS Gothic"/>
          <w:sz w:val="28"/>
          <w:szCs w:val="28"/>
          <w:lang w:eastAsia="lv-LV"/>
        </w:rPr>
      </w:r>
      <w:r w:rsidR="006237C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4E7B56">
        <w:rPr>
          <w:rFonts w:ascii="Times New Roman" w:hAnsi="Times New Roman"/>
          <w:sz w:val="24"/>
          <w:szCs w:val="24"/>
        </w:rPr>
        <w:t xml:space="preserve"> </w:t>
      </w:r>
      <w:r w:rsidR="000A4060" w:rsidRPr="00314E31">
        <w:rPr>
          <w:rFonts w:ascii="Times New Roman" w:hAnsi="Times New Roman"/>
          <w:sz w:val="24"/>
          <w:szCs w:val="24"/>
        </w:rPr>
        <w:t>Nē</w:t>
      </w:r>
    </w:p>
    <w:p w14:paraId="02FF8A42" w14:textId="0E3EB57A" w:rsidR="00EE1690" w:rsidRPr="004E7B56" w:rsidRDefault="000A4060" w:rsidP="00E9730F">
      <w:pPr>
        <w:pStyle w:val="Sarakstarindkopa"/>
        <w:numPr>
          <w:ilvl w:val="0"/>
          <w:numId w:val="1"/>
        </w:numPr>
        <w:spacing w:before="200" w:after="6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0A4060">
        <w:rPr>
          <w:rFonts w:ascii="Times New Roman" w:hAnsi="Times New Roman"/>
          <w:sz w:val="24"/>
          <w:szCs w:val="24"/>
        </w:rPr>
        <w:t xml:space="preserve">Vai </w:t>
      </w:r>
      <w:r w:rsidR="00FA0870" w:rsidRPr="00017B87">
        <w:rPr>
          <w:rFonts w:ascii="Times New Roman" w:hAnsi="Times New Roman"/>
          <w:sz w:val="24"/>
          <w:szCs w:val="24"/>
        </w:rPr>
        <w:t xml:space="preserve">elektronisko sakaru </w:t>
      </w:r>
      <w:r w:rsidRPr="000A4060">
        <w:rPr>
          <w:rFonts w:ascii="Times New Roman" w:hAnsi="Times New Roman"/>
          <w:sz w:val="24"/>
          <w:szCs w:val="24"/>
        </w:rPr>
        <w:t>komersants, lai nodrošināt</w:t>
      </w:r>
      <w:r w:rsidR="00325758">
        <w:rPr>
          <w:rFonts w:ascii="Times New Roman" w:hAnsi="Times New Roman"/>
          <w:sz w:val="24"/>
          <w:szCs w:val="24"/>
        </w:rPr>
        <w:t>u</w:t>
      </w:r>
      <w:r w:rsidRPr="000A4060">
        <w:rPr>
          <w:rFonts w:ascii="Times New Roman" w:hAnsi="Times New Roman"/>
          <w:sz w:val="24"/>
          <w:szCs w:val="24"/>
        </w:rPr>
        <w:t xml:space="preserve"> balss </w:t>
      </w:r>
      <w:r w:rsidR="00CF26EA">
        <w:rPr>
          <w:rFonts w:ascii="Times New Roman" w:hAnsi="Times New Roman"/>
          <w:sz w:val="24"/>
          <w:szCs w:val="24"/>
        </w:rPr>
        <w:t>sakaru</w:t>
      </w:r>
      <w:r w:rsidRPr="000A4060">
        <w:rPr>
          <w:rFonts w:ascii="Times New Roman" w:hAnsi="Times New Roman"/>
          <w:sz w:val="24"/>
          <w:szCs w:val="24"/>
        </w:rPr>
        <w:t xml:space="preserve"> pakalpojumu </w:t>
      </w:r>
      <w:r w:rsidR="009C3DEB" w:rsidRPr="000A4060">
        <w:rPr>
          <w:rFonts w:ascii="Times New Roman" w:hAnsi="Times New Roman"/>
          <w:sz w:val="24"/>
          <w:szCs w:val="24"/>
        </w:rPr>
        <w:t>mazumtirdzniecīb</w:t>
      </w:r>
      <w:r w:rsidR="009C3DEB">
        <w:rPr>
          <w:rFonts w:ascii="Times New Roman" w:hAnsi="Times New Roman"/>
          <w:sz w:val="24"/>
          <w:szCs w:val="24"/>
        </w:rPr>
        <w:t>ā</w:t>
      </w:r>
      <w:r w:rsidRPr="000A4060">
        <w:rPr>
          <w:rFonts w:ascii="Times New Roman" w:hAnsi="Times New Roman"/>
          <w:sz w:val="24"/>
          <w:szCs w:val="24"/>
        </w:rPr>
        <w:t xml:space="preserve">, </w:t>
      </w:r>
      <w:bookmarkStart w:id="1" w:name="_Hlk69287038"/>
      <w:r w:rsidR="008946D8">
        <w:rPr>
          <w:rFonts w:ascii="Times New Roman" w:hAnsi="Times New Roman"/>
          <w:sz w:val="24"/>
          <w:szCs w:val="24"/>
        </w:rPr>
        <w:t>aizstāj</w:t>
      </w:r>
      <w:r w:rsidRPr="000A4060">
        <w:rPr>
          <w:rFonts w:ascii="Times New Roman" w:hAnsi="Times New Roman"/>
          <w:sz w:val="24"/>
          <w:szCs w:val="24"/>
        </w:rPr>
        <w:t xml:space="preserve"> no privāt</w:t>
      </w:r>
      <w:r w:rsidRPr="00F60FB7">
        <w:rPr>
          <w:rFonts w:ascii="Times New Roman" w:hAnsi="Times New Roman"/>
          <w:sz w:val="24"/>
          <w:szCs w:val="24"/>
        </w:rPr>
        <w:t>ā</w:t>
      </w:r>
      <w:r w:rsidRPr="000A4060">
        <w:rPr>
          <w:rFonts w:ascii="Times New Roman" w:hAnsi="Times New Roman"/>
          <w:sz w:val="24"/>
          <w:szCs w:val="24"/>
        </w:rPr>
        <w:t xml:space="preserve"> elektronisko sakaru tīkla pārraidīto A-numuru</w:t>
      </w:r>
      <w:bookmarkEnd w:id="1"/>
      <w:r w:rsidR="009C3DEB">
        <w:rPr>
          <w:rStyle w:val="Vresatsauce"/>
          <w:rFonts w:ascii="Times New Roman" w:hAnsi="Times New Roman"/>
          <w:sz w:val="24"/>
          <w:szCs w:val="24"/>
        </w:rPr>
        <w:footnoteReference w:id="2"/>
      </w:r>
      <w:r w:rsidRPr="000A4060">
        <w:rPr>
          <w:rFonts w:ascii="Times New Roman" w:hAnsi="Times New Roman"/>
          <w:sz w:val="24"/>
          <w:szCs w:val="24"/>
        </w:rPr>
        <w:t>?</w:t>
      </w:r>
    </w:p>
    <w:p w14:paraId="2067C990" w14:textId="6DAB31E1" w:rsidR="005840DC" w:rsidRPr="004E7B56" w:rsidRDefault="002D77E2" w:rsidP="00E21045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Atzīme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4E7B56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6237C4">
        <w:rPr>
          <w:rFonts w:ascii="MS Gothic" w:eastAsia="MS Gothic" w:hAnsi="MS Gothic"/>
          <w:sz w:val="28"/>
          <w:szCs w:val="28"/>
          <w:lang w:eastAsia="lv-LV"/>
        </w:rPr>
      </w:r>
      <w:r w:rsidR="006237C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4E7B56">
        <w:rPr>
          <w:rFonts w:ascii="Times New Roman" w:hAnsi="Times New Roman"/>
          <w:sz w:val="24"/>
          <w:szCs w:val="24"/>
        </w:rPr>
        <w:t xml:space="preserve"> </w:t>
      </w:r>
      <w:r w:rsidR="000A4060" w:rsidRPr="00314E31">
        <w:rPr>
          <w:rFonts w:ascii="Times New Roman" w:hAnsi="Times New Roman"/>
          <w:sz w:val="24"/>
          <w:szCs w:val="24"/>
        </w:rPr>
        <w:t>Jā</w:t>
      </w:r>
    </w:p>
    <w:p w14:paraId="4A75390E" w14:textId="1481220B" w:rsidR="000A4060" w:rsidRPr="00314E31" w:rsidRDefault="002D77E2" w:rsidP="000A4060">
      <w:pPr>
        <w:spacing w:before="120" w:after="120"/>
        <w:ind w:firstLine="425"/>
        <w:rPr>
          <w:rFonts w:ascii="Times New Roman" w:hAnsi="Times New Roman"/>
          <w:sz w:val="24"/>
          <w:szCs w:val="24"/>
        </w:rPr>
      </w:pP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="005840DC" w:rsidRPr="004E7B56">
        <w:rPr>
          <w:rFonts w:ascii="MS Gothic" w:eastAsia="MS Gothic" w:hAnsi="MS Gothic"/>
          <w:sz w:val="28"/>
          <w:szCs w:val="28"/>
          <w:lang w:eastAsia="lv-LV"/>
        </w:rPr>
        <w:instrText xml:space="preserve"> FORMCHECKBOX </w:instrText>
      </w:r>
      <w:r w:rsidR="006237C4">
        <w:rPr>
          <w:rFonts w:ascii="MS Gothic" w:eastAsia="MS Gothic" w:hAnsi="MS Gothic"/>
          <w:sz w:val="28"/>
          <w:szCs w:val="28"/>
          <w:lang w:eastAsia="lv-LV"/>
        </w:rPr>
      </w:r>
      <w:r w:rsidR="006237C4">
        <w:rPr>
          <w:rFonts w:ascii="MS Gothic" w:eastAsia="MS Gothic" w:hAnsi="MS Gothic"/>
          <w:sz w:val="28"/>
          <w:szCs w:val="28"/>
          <w:lang w:eastAsia="lv-LV"/>
        </w:rPr>
        <w:fldChar w:fldCharType="separate"/>
      </w:r>
      <w:r w:rsidRPr="004E7B56">
        <w:rPr>
          <w:rFonts w:ascii="MS Gothic" w:eastAsia="MS Gothic" w:hAnsi="MS Gothic"/>
          <w:sz w:val="28"/>
          <w:szCs w:val="28"/>
          <w:lang w:eastAsia="lv-LV"/>
        </w:rPr>
        <w:fldChar w:fldCharType="end"/>
      </w:r>
      <w:r w:rsidR="005840DC" w:rsidRPr="004E7B56">
        <w:rPr>
          <w:rFonts w:ascii="Times New Roman" w:hAnsi="Times New Roman"/>
          <w:sz w:val="24"/>
          <w:szCs w:val="24"/>
        </w:rPr>
        <w:t xml:space="preserve"> </w:t>
      </w:r>
      <w:r w:rsidR="000A4060" w:rsidRPr="00314E31">
        <w:rPr>
          <w:rFonts w:ascii="Times New Roman" w:hAnsi="Times New Roman"/>
          <w:sz w:val="24"/>
          <w:szCs w:val="24"/>
        </w:rPr>
        <w:t>Nē</w:t>
      </w:r>
    </w:p>
    <w:p w14:paraId="647A1DDB" w14:textId="3A416BE7" w:rsidR="009209CE" w:rsidRDefault="00CB06BD" w:rsidP="008946D8">
      <w:pPr>
        <w:pStyle w:val="Sarakstarindkopa"/>
        <w:numPr>
          <w:ilvl w:val="0"/>
          <w:numId w:val="1"/>
        </w:numPr>
        <w:spacing w:before="240"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B06BD">
        <w:rPr>
          <w:rFonts w:ascii="Times New Roman" w:hAnsi="Times New Roman"/>
          <w:sz w:val="24"/>
          <w:szCs w:val="24"/>
        </w:rPr>
        <w:t xml:space="preserve">Ja </w:t>
      </w:r>
      <w:r>
        <w:rPr>
          <w:rFonts w:ascii="Times New Roman" w:hAnsi="Times New Roman"/>
          <w:sz w:val="24"/>
          <w:szCs w:val="24"/>
        </w:rPr>
        <w:t>2</w:t>
      </w:r>
      <w:r w:rsidRPr="00CB06BD">
        <w:rPr>
          <w:rFonts w:ascii="Times New Roman" w:hAnsi="Times New Roman"/>
          <w:sz w:val="24"/>
          <w:szCs w:val="24"/>
        </w:rPr>
        <w:t xml:space="preserve">.punktā atzīmēts “Jā”, </w:t>
      </w:r>
      <w:r w:rsidR="00FA0870" w:rsidRPr="00017B87">
        <w:rPr>
          <w:rFonts w:ascii="Times New Roman" w:hAnsi="Times New Roman"/>
          <w:sz w:val="24"/>
          <w:szCs w:val="24"/>
        </w:rPr>
        <w:t xml:space="preserve">elektronisko sakaru </w:t>
      </w:r>
      <w:r w:rsidR="00FA0870">
        <w:rPr>
          <w:rFonts w:ascii="Times New Roman" w:hAnsi="Times New Roman"/>
          <w:sz w:val="24"/>
          <w:szCs w:val="24"/>
        </w:rPr>
        <w:t>komersants</w:t>
      </w:r>
      <w:r w:rsidRPr="00CB06BD">
        <w:rPr>
          <w:rFonts w:ascii="Times New Roman" w:hAnsi="Times New Roman"/>
          <w:sz w:val="24"/>
          <w:szCs w:val="24"/>
        </w:rPr>
        <w:t xml:space="preserve"> norāda </w:t>
      </w:r>
      <w:r>
        <w:rPr>
          <w:rFonts w:ascii="Times New Roman" w:hAnsi="Times New Roman"/>
          <w:sz w:val="24"/>
          <w:szCs w:val="24"/>
        </w:rPr>
        <w:t xml:space="preserve">informāciju par </w:t>
      </w:r>
      <w:r w:rsidRPr="00F60FB7">
        <w:rPr>
          <w:rFonts w:ascii="Times New Roman" w:hAnsi="Times New Roman"/>
          <w:sz w:val="24"/>
          <w:szCs w:val="24"/>
        </w:rPr>
        <w:t>p</w:t>
      </w:r>
      <w:r w:rsidR="003A342D" w:rsidRPr="00F60FB7">
        <w:rPr>
          <w:rFonts w:ascii="Times New Roman" w:hAnsi="Times New Roman"/>
          <w:sz w:val="24"/>
          <w:szCs w:val="24"/>
        </w:rPr>
        <w:t>rivāt</w:t>
      </w:r>
      <w:r w:rsidR="00802743" w:rsidRPr="00F60FB7">
        <w:rPr>
          <w:rFonts w:ascii="Times New Roman" w:hAnsi="Times New Roman"/>
          <w:sz w:val="24"/>
          <w:szCs w:val="24"/>
        </w:rPr>
        <w:t>ā</w:t>
      </w:r>
      <w:r w:rsidR="003A342D" w:rsidRPr="003A342D">
        <w:rPr>
          <w:rFonts w:ascii="Times New Roman" w:hAnsi="Times New Roman"/>
          <w:sz w:val="24"/>
          <w:szCs w:val="24"/>
        </w:rPr>
        <w:t xml:space="preserve"> elektronisko sakaru tīkla </w:t>
      </w:r>
      <w:r w:rsidR="003A342D">
        <w:rPr>
          <w:rFonts w:ascii="Times New Roman" w:hAnsi="Times New Roman"/>
          <w:sz w:val="24"/>
          <w:szCs w:val="24"/>
        </w:rPr>
        <w:t>aizstājamie</w:t>
      </w:r>
      <w:r>
        <w:rPr>
          <w:rFonts w:ascii="Times New Roman" w:hAnsi="Times New Roman"/>
          <w:sz w:val="24"/>
          <w:szCs w:val="24"/>
        </w:rPr>
        <w:t>m</w:t>
      </w:r>
      <w:r w:rsidR="003A342D" w:rsidRPr="003A342D">
        <w:rPr>
          <w:rFonts w:ascii="Times New Roman" w:hAnsi="Times New Roman"/>
          <w:sz w:val="24"/>
          <w:szCs w:val="24"/>
        </w:rPr>
        <w:t xml:space="preserve"> A-numur</w:t>
      </w:r>
      <w:r w:rsidR="003A342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em</w:t>
      </w:r>
      <w:r w:rsidR="001E2CFD" w:rsidRPr="004E7B56">
        <w:rPr>
          <w:rFonts w:ascii="Times New Roman" w:hAnsi="Times New Roman"/>
          <w:sz w:val="24"/>
          <w:szCs w:val="24"/>
        </w:rPr>
        <w:t>:</w:t>
      </w:r>
    </w:p>
    <w:tbl>
      <w:tblPr>
        <w:tblStyle w:val="Reatabula"/>
        <w:tblW w:w="5000" w:type="pct"/>
        <w:tblLook w:val="04A0" w:firstRow="1" w:lastRow="0" w:firstColumn="1" w:lastColumn="0" w:noHBand="0" w:noVBand="1"/>
      </w:tblPr>
      <w:tblGrid>
        <w:gridCol w:w="817"/>
        <w:gridCol w:w="2375"/>
        <w:gridCol w:w="3020"/>
        <w:gridCol w:w="2804"/>
      </w:tblGrid>
      <w:tr w:rsidR="00AE0569" w14:paraId="2F33C960" w14:textId="77777777" w:rsidTr="00520F0E">
        <w:trPr>
          <w:trHeight w:val="848"/>
        </w:trPr>
        <w:tc>
          <w:tcPr>
            <w:tcW w:w="453" w:type="pct"/>
            <w:vAlign w:val="center"/>
          </w:tcPr>
          <w:p w14:paraId="0A87D3DE" w14:textId="2F5A99E8" w:rsidR="008904C2" w:rsidRPr="008946D8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>Nr.</w:t>
            </w:r>
          </w:p>
          <w:p w14:paraId="2FC2AF88" w14:textId="3731BF62" w:rsidR="00AE0569" w:rsidRPr="008946D8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1317" w:type="pct"/>
            <w:vAlign w:val="center"/>
          </w:tcPr>
          <w:p w14:paraId="3842C637" w14:textId="36274998" w:rsidR="00AE0569" w:rsidRPr="008946D8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>Pieslēguma punkta adrese</w:t>
            </w:r>
          </w:p>
        </w:tc>
        <w:tc>
          <w:tcPr>
            <w:tcW w:w="1675" w:type="pct"/>
            <w:vAlign w:val="center"/>
          </w:tcPr>
          <w:p w14:paraId="5AD4C1E1" w14:textId="7AD53EB4" w:rsidR="00AE0569" w:rsidRPr="008946D8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>Privāt</w:t>
            </w:r>
            <w:r w:rsidRPr="00F60FB7">
              <w:rPr>
                <w:rFonts w:ascii="Times New Roman" w:hAnsi="Times New Roman"/>
                <w:b/>
                <w:sz w:val="24"/>
                <w:szCs w:val="24"/>
              </w:rPr>
              <w:t>ā</w:t>
            </w: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00FD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lektronisko sakaru </w:t>
            </w:r>
            <w:r w:rsidRPr="00F60FB7">
              <w:rPr>
                <w:rFonts w:ascii="Times New Roman" w:hAnsi="Times New Roman"/>
                <w:b/>
                <w:bCs/>
                <w:sz w:val="24"/>
                <w:szCs w:val="24"/>
              </w:rPr>
              <w:t>tīkl</w:t>
            </w:r>
            <w:r w:rsidR="00900FD3" w:rsidRPr="00F60FB7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īpašniekam lietošanā piešķirts numerācijas diapazons</w:t>
            </w:r>
          </w:p>
        </w:tc>
        <w:tc>
          <w:tcPr>
            <w:tcW w:w="1556" w:type="pct"/>
            <w:vAlign w:val="center"/>
          </w:tcPr>
          <w:p w14:paraId="2F1ECDE6" w14:textId="50A9BCD4" w:rsidR="00AE0569" w:rsidRPr="008946D8" w:rsidRDefault="00AE0569" w:rsidP="008904C2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>Numurs, ar kuru aizstāj no privāt</w:t>
            </w:r>
            <w:r w:rsidRPr="00F60FB7">
              <w:rPr>
                <w:rFonts w:ascii="Times New Roman" w:hAnsi="Times New Roman"/>
                <w:b/>
                <w:sz w:val="24"/>
                <w:szCs w:val="24"/>
              </w:rPr>
              <w:t>ā</w:t>
            </w:r>
            <w:r w:rsidRPr="008946D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tīkla pārraidāmo A-numuru</w:t>
            </w:r>
          </w:p>
        </w:tc>
      </w:tr>
      <w:tr w:rsidR="00AE0569" w14:paraId="5E2182F5" w14:textId="77777777" w:rsidTr="00520F0E">
        <w:trPr>
          <w:trHeight w:val="473"/>
        </w:trPr>
        <w:tc>
          <w:tcPr>
            <w:tcW w:w="453" w:type="pct"/>
          </w:tcPr>
          <w:p w14:paraId="02E7204C" w14:textId="7DE843F0" w:rsidR="00AE0569" w:rsidRPr="00BC44B6" w:rsidRDefault="007514AC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317" w:type="pct"/>
          </w:tcPr>
          <w:p w14:paraId="77CEBB6E" w14:textId="56697001" w:rsidR="00AE0569" w:rsidRPr="00BC44B6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BC44B6">
              <w:rPr>
                <w:rFonts w:ascii="Times New Roman" w:eastAsia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75" w:type="pct"/>
          </w:tcPr>
          <w:p w14:paraId="50F9512A" w14:textId="25FAA903" w:rsidR="00AE0569" w:rsidRPr="00BC44B6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556" w:type="pct"/>
          </w:tcPr>
          <w:p w14:paraId="07AB9FE3" w14:textId="1C3298FB" w:rsidR="00AE0569" w:rsidRPr="00BC44B6" w:rsidRDefault="00AE0569" w:rsidP="007514AC">
            <w:pPr>
              <w:spacing w:before="60" w:after="60"/>
              <w:rPr>
                <w:rFonts w:ascii="Times New Roman" w:hAnsi="Times New Roman"/>
                <w:bCs/>
                <w:sz w:val="24"/>
                <w:szCs w:val="24"/>
              </w:rPr>
            </w:pP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separate"/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noProof/>
                <w:sz w:val="24"/>
                <w:szCs w:val="24"/>
              </w:rPr>
              <w:t> </w:t>
            </w:r>
            <w:r w:rsidRPr="00BC44B6">
              <w:rPr>
                <w:rFonts w:ascii="Times New Roman" w:eastAsia="Times New Roman" w:hAnsi="Times New Roman"/>
                <w:bCs/>
                <w:sz w:val="24"/>
                <w:szCs w:val="24"/>
              </w:rPr>
              <w:fldChar w:fldCharType="end"/>
            </w:r>
          </w:p>
        </w:tc>
      </w:tr>
    </w:tbl>
    <w:p w14:paraId="36642562" w14:textId="77777777" w:rsidR="00AE0569" w:rsidRPr="004E7B56" w:rsidRDefault="00AE0569" w:rsidP="008946D8">
      <w:pPr>
        <w:spacing w:before="480" w:after="0" w:line="240" w:lineRule="auto"/>
        <w:ind w:left="68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792"/>
        <w:gridCol w:w="242"/>
        <w:gridCol w:w="421"/>
        <w:gridCol w:w="444"/>
        <w:gridCol w:w="691"/>
        <w:gridCol w:w="1724"/>
        <w:gridCol w:w="4712"/>
      </w:tblGrid>
      <w:tr w:rsidR="00F97C82" w:rsidRPr="004E7B56" w14:paraId="7A4C0888" w14:textId="77777777" w:rsidTr="00B80F88">
        <w:trPr>
          <w:jc w:val="center"/>
        </w:trPr>
        <w:tc>
          <w:tcPr>
            <w:tcW w:w="573" w:type="pct"/>
            <w:gridSpan w:val="2"/>
            <w:vAlign w:val="bottom"/>
          </w:tcPr>
          <w:p w14:paraId="3DE1AD4A" w14:textId="77777777" w:rsidR="00F97C82" w:rsidRPr="004E7B56" w:rsidRDefault="00F97C82" w:rsidP="000250FD">
            <w:pPr>
              <w:spacing w:after="0" w:line="240" w:lineRule="auto"/>
              <w:ind w:left="-80" w:right="-76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</w:tcPr>
          <w:p w14:paraId="15C1BFE7" w14:textId="77777777" w:rsidR="00F97C82" w:rsidRPr="004E7B56" w:rsidRDefault="002D77E2" w:rsidP="000250FD">
            <w:pPr>
              <w:spacing w:after="0" w:line="240" w:lineRule="auto"/>
              <w:ind w:left="-128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</w:tcPr>
          <w:p w14:paraId="44EBCA33" w14:textId="77777777" w:rsidR="00F97C82" w:rsidRPr="004E7B56" w:rsidRDefault="002D77E2" w:rsidP="000250FD">
            <w:pPr>
              <w:spacing w:after="0" w:line="240" w:lineRule="auto"/>
              <w:ind w:left="-105" w:right="-111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</w:tcPr>
          <w:p w14:paraId="24B8D2BB" w14:textId="77777777" w:rsidR="00F97C82" w:rsidRPr="004E7B56" w:rsidRDefault="002D77E2" w:rsidP="000250FD">
            <w:pPr>
              <w:spacing w:after="0" w:line="240" w:lineRule="auto"/>
              <w:ind w:left="-116" w:right="-6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4"/>
                <w:szCs w:val="24"/>
              </w:rPr>
              <w:t>____</w: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F97C82" w:rsidRPr="004E7B56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55" w:type="pct"/>
            <w:vAlign w:val="bottom"/>
          </w:tcPr>
          <w:p w14:paraId="61791F5B" w14:textId="77777777" w:rsidR="00F97C82" w:rsidRPr="004E7B56" w:rsidRDefault="00F97C82" w:rsidP="000250FD">
            <w:pPr>
              <w:spacing w:after="0" w:line="240" w:lineRule="auto"/>
              <w:ind w:left="-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  <w:vAlign w:val="center"/>
          </w:tcPr>
          <w:p w14:paraId="7EB4D493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4CD268F7" w14:textId="77777777" w:rsidTr="00B80F88">
        <w:trPr>
          <w:jc w:val="center"/>
        </w:trPr>
        <w:tc>
          <w:tcPr>
            <w:tcW w:w="2390" w:type="pct"/>
            <w:gridSpan w:val="6"/>
          </w:tcPr>
          <w:p w14:paraId="51F0306F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</w:tcPr>
          <w:p w14:paraId="067EE2E0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334F077D" w14:textId="77777777" w:rsidTr="00B80F88">
        <w:trPr>
          <w:jc w:val="center"/>
        </w:trPr>
        <w:tc>
          <w:tcPr>
            <w:tcW w:w="2390" w:type="pct"/>
            <w:gridSpan w:val="6"/>
            <w:vAlign w:val="center"/>
          </w:tcPr>
          <w:p w14:paraId="24CFCF48" w14:textId="63E22A31" w:rsidR="00F97C82" w:rsidRPr="004E7B56" w:rsidRDefault="00F97C82" w:rsidP="00F60FB7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t>Persona,</w:t>
            </w:r>
            <w:r w:rsidR="00FA0870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4E7B56">
              <w:rPr>
                <w:rFonts w:ascii="Times New Roman" w:eastAsia="Times New Roman" w:hAnsi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0" w:type="pct"/>
            <w:tcBorders>
              <w:bottom w:val="single" w:sz="4" w:space="0" w:color="auto"/>
            </w:tcBorders>
            <w:vAlign w:val="center"/>
          </w:tcPr>
          <w:p w14:paraId="534FB13B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7EBB6BE7" w14:textId="77777777" w:rsidTr="00B80F88">
        <w:trPr>
          <w:jc w:val="center"/>
        </w:trPr>
        <w:tc>
          <w:tcPr>
            <w:tcW w:w="2390" w:type="pct"/>
            <w:gridSpan w:val="6"/>
          </w:tcPr>
          <w:p w14:paraId="79DF2531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  <w:tcBorders>
              <w:top w:val="single" w:sz="4" w:space="0" w:color="auto"/>
            </w:tcBorders>
          </w:tcPr>
          <w:p w14:paraId="00A2C064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t>/paraksts un tā atšifrējums/</w:t>
            </w:r>
          </w:p>
        </w:tc>
      </w:tr>
      <w:tr w:rsidR="00F97C82" w:rsidRPr="004E7B56" w14:paraId="6433BC3D" w14:textId="77777777" w:rsidTr="00B80F88">
        <w:trPr>
          <w:jc w:val="center"/>
        </w:trPr>
        <w:tc>
          <w:tcPr>
            <w:tcW w:w="2390" w:type="pct"/>
            <w:gridSpan w:val="6"/>
          </w:tcPr>
          <w:p w14:paraId="77278A3B" w14:textId="77777777" w:rsidR="00F97C82" w:rsidRPr="004E7B56" w:rsidRDefault="00F97C82" w:rsidP="000250FD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610" w:type="pct"/>
          </w:tcPr>
          <w:p w14:paraId="42EEF4D7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14D52A5D" w14:textId="77777777" w:rsidTr="00B80F88">
        <w:trPr>
          <w:jc w:val="center"/>
        </w:trPr>
        <w:tc>
          <w:tcPr>
            <w:tcW w:w="2390" w:type="pct"/>
            <w:gridSpan w:val="6"/>
            <w:tcBorders>
              <w:bottom w:val="single" w:sz="4" w:space="0" w:color="auto"/>
            </w:tcBorders>
          </w:tcPr>
          <w:p w14:paraId="2FC94BB9" w14:textId="77777777" w:rsidR="00F97C82" w:rsidRPr="004E7B56" w:rsidRDefault="002D77E2" w:rsidP="000250FD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586AD0B2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97C82" w:rsidRPr="004E7B56" w14:paraId="3A3D79DA" w14:textId="77777777" w:rsidTr="00B80F88">
        <w:trPr>
          <w:trHeight w:val="217"/>
          <w:jc w:val="center"/>
        </w:trPr>
        <w:tc>
          <w:tcPr>
            <w:tcW w:w="2390" w:type="pct"/>
            <w:gridSpan w:val="6"/>
            <w:tcBorders>
              <w:top w:val="single" w:sz="4" w:space="0" w:color="auto"/>
            </w:tcBorders>
          </w:tcPr>
          <w:p w14:paraId="50C6E243" w14:textId="77777777" w:rsidR="00F97C82" w:rsidRPr="004E7B56" w:rsidRDefault="00F97C82" w:rsidP="000250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0" w:type="pct"/>
          </w:tcPr>
          <w:p w14:paraId="78E3122E" w14:textId="77777777" w:rsidR="00F97C82" w:rsidRPr="004E7B56" w:rsidRDefault="00F97C82" w:rsidP="000250FD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97C82" w:rsidRPr="004E7B56" w14:paraId="716325CF" w14:textId="77777777" w:rsidTr="00B80F88">
        <w:trPr>
          <w:jc w:val="center"/>
        </w:trPr>
        <w:tc>
          <w:tcPr>
            <w:tcW w:w="439" w:type="pct"/>
            <w:vAlign w:val="bottom"/>
          </w:tcPr>
          <w:p w14:paraId="637885DF" w14:textId="77777777" w:rsidR="00F97C82" w:rsidRPr="004E7B56" w:rsidRDefault="00F97C82" w:rsidP="000250FD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4"/>
              </w:rPr>
              <w:t>tālrunis</w:t>
            </w:r>
          </w:p>
        </w:tc>
        <w:tc>
          <w:tcPr>
            <w:tcW w:w="1951" w:type="pct"/>
            <w:gridSpan w:val="5"/>
            <w:tcBorders>
              <w:bottom w:val="single" w:sz="4" w:space="0" w:color="auto"/>
            </w:tcBorders>
            <w:vAlign w:val="bottom"/>
          </w:tcPr>
          <w:p w14:paraId="21B4A883" w14:textId="77777777" w:rsidR="00F97C82" w:rsidRPr="004E7B56" w:rsidRDefault="002D77E2" w:rsidP="000250FD">
            <w:pPr>
              <w:spacing w:after="0" w:line="240" w:lineRule="auto"/>
              <w:ind w:left="-69" w:right="-119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2AB15DAB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</w:tr>
      <w:tr w:rsidR="00F97C82" w:rsidRPr="004E7B56" w14:paraId="67EE1AE2" w14:textId="77777777" w:rsidTr="00B80F88">
        <w:trPr>
          <w:jc w:val="center"/>
        </w:trPr>
        <w:tc>
          <w:tcPr>
            <w:tcW w:w="439" w:type="pct"/>
            <w:vAlign w:val="bottom"/>
          </w:tcPr>
          <w:p w14:paraId="03AE7B5A" w14:textId="77777777" w:rsidR="00F97C82" w:rsidRPr="004E7B56" w:rsidRDefault="00F97C82" w:rsidP="000250FD">
            <w:pPr>
              <w:spacing w:after="0" w:line="240" w:lineRule="auto"/>
              <w:ind w:left="-83" w:right="-53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1951" w:type="pct"/>
            <w:gridSpan w:val="5"/>
            <w:vAlign w:val="bottom"/>
          </w:tcPr>
          <w:p w14:paraId="57BED6A1" w14:textId="77777777" w:rsidR="00F97C82" w:rsidRPr="004E7B56" w:rsidRDefault="00F97C82" w:rsidP="000250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2610" w:type="pct"/>
          </w:tcPr>
          <w:p w14:paraId="4F3CBB66" w14:textId="77777777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</w:tr>
      <w:tr w:rsidR="00F97C82" w:rsidRPr="004E7B56" w14:paraId="056901F0" w14:textId="77777777" w:rsidTr="00B80F88">
        <w:trPr>
          <w:trHeight w:val="111"/>
          <w:jc w:val="center"/>
        </w:trPr>
        <w:tc>
          <w:tcPr>
            <w:tcW w:w="439" w:type="pct"/>
            <w:vAlign w:val="bottom"/>
          </w:tcPr>
          <w:p w14:paraId="348A4058" w14:textId="77777777" w:rsidR="00F97C82" w:rsidRPr="004E7B56" w:rsidRDefault="00F97C82" w:rsidP="000250FD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4"/>
              </w:rPr>
              <w:t>e-pasts</w:t>
            </w:r>
          </w:p>
        </w:tc>
        <w:tc>
          <w:tcPr>
            <w:tcW w:w="1951" w:type="pct"/>
            <w:gridSpan w:val="5"/>
            <w:tcBorders>
              <w:bottom w:val="single" w:sz="4" w:space="0" w:color="auto"/>
            </w:tcBorders>
            <w:vAlign w:val="bottom"/>
          </w:tcPr>
          <w:p w14:paraId="36D34D8E" w14:textId="77777777" w:rsidR="00F97C82" w:rsidRPr="004E7B56" w:rsidRDefault="002D77E2" w:rsidP="000250FD">
            <w:pPr>
              <w:spacing w:after="0" w:line="240" w:lineRule="auto"/>
              <w:ind w:left="-69" w:right="-123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97C82" w:rsidRPr="004E7B56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F97C82" w:rsidRPr="004E7B56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4E7B56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610" w:type="pct"/>
          </w:tcPr>
          <w:p w14:paraId="63531567" w14:textId="6A05425A" w:rsidR="00F97C82" w:rsidRPr="004E7B56" w:rsidRDefault="00F97C82" w:rsidP="000250FD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B80F88" w:rsidRPr="004E7B56" w14:paraId="359CC97A" w14:textId="77777777" w:rsidTr="00B80F88">
        <w:trPr>
          <w:trHeight w:val="111"/>
          <w:jc w:val="center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19ADA4ED" w14:textId="1558EC4F" w:rsidR="00B80F88" w:rsidRDefault="00B80F88" w:rsidP="00BC44B6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B80F88">
              <w:rPr>
                <w:rFonts w:ascii="Times New Roman" w:hAnsi="Times New Roman"/>
                <w:sz w:val="20"/>
                <w:szCs w:val="20"/>
                <w:lang w:eastAsia="en-GB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2C5EA33A" w14:textId="50BB0D5D" w:rsidR="009D6E09" w:rsidRPr="006C0E81" w:rsidRDefault="009D6E09" w:rsidP="00B80F88">
      <w:pPr>
        <w:spacing w:after="0"/>
        <w:jc w:val="both"/>
        <w:rPr>
          <w:rFonts w:ascii="Times New Roman" w:hAnsi="Times New Roman"/>
          <w:sz w:val="20"/>
        </w:rPr>
      </w:pPr>
    </w:p>
    <w:sectPr w:rsidR="009D6E09" w:rsidRPr="006C0E81" w:rsidSect="005B170D">
      <w:headerReference w:type="first" r:id="rId11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6F027" w14:textId="77777777" w:rsidR="005C1CD8" w:rsidRDefault="005C1CD8" w:rsidP="000D6525">
      <w:pPr>
        <w:spacing w:after="0" w:line="240" w:lineRule="auto"/>
      </w:pPr>
      <w:r>
        <w:separator/>
      </w:r>
    </w:p>
  </w:endnote>
  <w:endnote w:type="continuationSeparator" w:id="0">
    <w:p w14:paraId="251E7CBE" w14:textId="77777777" w:rsidR="005C1CD8" w:rsidRDefault="005C1CD8" w:rsidP="000D6525">
      <w:pPr>
        <w:spacing w:after="0" w:line="240" w:lineRule="auto"/>
      </w:pPr>
      <w:r>
        <w:continuationSeparator/>
      </w:r>
    </w:p>
  </w:endnote>
  <w:endnote w:type="continuationNotice" w:id="1">
    <w:p w14:paraId="41182CA9" w14:textId="77777777" w:rsidR="005C1CD8" w:rsidRDefault="005C1C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89C2B" w14:textId="77777777" w:rsidR="005C1CD8" w:rsidRDefault="005C1CD8" w:rsidP="000D6525">
      <w:pPr>
        <w:spacing w:after="0" w:line="240" w:lineRule="auto"/>
      </w:pPr>
      <w:r>
        <w:separator/>
      </w:r>
    </w:p>
  </w:footnote>
  <w:footnote w:type="continuationSeparator" w:id="0">
    <w:p w14:paraId="2BE3DB19" w14:textId="77777777" w:rsidR="005C1CD8" w:rsidRDefault="005C1CD8" w:rsidP="000D6525">
      <w:pPr>
        <w:spacing w:after="0" w:line="240" w:lineRule="auto"/>
      </w:pPr>
      <w:r>
        <w:continuationSeparator/>
      </w:r>
    </w:p>
  </w:footnote>
  <w:footnote w:type="continuationNotice" w:id="1">
    <w:p w14:paraId="75C2CF6D" w14:textId="77777777" w:rsidR="005C1CD8" w:rsidRDefault="005C1CD8">
      <w:pPr>
        <w:spacing w:after="0" w:line="240" w:lineRule="auto"/>
      </w:pPr>
    </w:p>
  </w:footnote>
  <w:footnote w:id="2">
    <w:p w14:paraId="5BF60DF3" w14:textId="3495E1E6" w:rsidR="009C3DEB" w:rsidRPr="006170A2" w:rsidRDefault="009C3DEB">
      <w:pPr>
        <w:pStyle w:val="Vresteksts"/>
        <w:rPr>
          <w:rFonts w:ascii="Times New Roman" w:hAnsi="Times New Roman"/>
        </w:rPr>
      </w:pPr>
      <w:r w:rsidRPr="006170A2">
        <w:rPr>
          <w:rStyle w:val="Vresatsauce"/>
          <w:rFonts w:ascii="Times New Roman" w:hAnsi="Times New Roman"/>
        </w:rPr>
        <w:footnoteRef/>
      </w:r>
      <w:r w:rsidRPr="006170A2">
        <w:rPr>
          <w:rFonts w:ascii="Times New Roman" w:hAnsi="Times New Roman"/>
        </w:rPr>
        <w:t xml:space="preserve"> </w:t>
      </w:r>
      <w:r w:rsidRPr="002B0801">
        <w:rPr>
          <w:rFonts w:ascii="Times New Roman" w:hAnsi="Times New Roman"/>
        </w:rPr>
        <w:t>A-numurs</w:t>
      </w:r>
      <w:r w:rsidRPr="006170A2">
        <w:rPr>
          <w:rFonts w:ascii="Times New Roman" w:hAnsi="Times New Roman"/>
        </w:rPr>
        <w:t xml:space="preserve"> – izsaucošais numurs</w:t>
      </w:r>
      <w:r w:rsidR="00092735">
        <w:rPr>
          <w:rFonts w:ascii="Times New Roman" w:hAnsi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0D96B" w14:textId="1BFB8C0A" w:rsidR="00601D2A" w:rsidRDefault="00617A84" w:rsidP="00601D2A">
    <w:pPr>
      <w:spacing w:after="0" w:line="240" w:lineRule="auto"/>
      <w:ind w:left="6663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8</w:t>
    </w:r>
    <w:r w:rsidR="00601D2A" w:rsidRPr="00996459">
      <w:rPr>
        <w:rFonts w:ascii="Times New Roman" w:hAnsi="Times New Roman"/>
        <w:sz w:val="20"/>
        <w:szCs w:val="20"/>
        <w:lang w:eastAsia="en-GB"/>
      </w:rPr>
      <w:t>.pielikums</w:t>
    </w:r>
  </w:p>
  <w:p w14:paraId="49E41324" w14:textId="4D3C66AB" w:rsidR="00601D2A" w:rsidRDefault="00601D2A" w:rsidP="002B0801">
    <w:pPr>
      <w:spacing w:after="0" w:line="240" w:lineRule="auto"/>
      <w:ind w:left="4395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Sabiedrisko pakalpojumu</w:t>
    </w:r>
    <w:r w:rsidR="00484FA3">
      <w:rPr>
        <w:rFonts w:ascii="Times New Roman" w:hAnsi="Times New Roman"/>
        <w:sz w:val="20"/>
        <w:szCs w:val="20"/>
        <w:lang w:eastAsia="en-GB"/>
      </w:rPr>
      <w:t xml:space="preserve"> </w:t>
    </w:r>
    <w:r>
      <w:rPr>
        <w:rFonts w:ascii="Times New Roman" w:hAnsi="Times New Roman"/>
        <w:sz w:val="20"/>
        <w:szCs w:val="20"/>
        <w:lang w:eastAsia="en-GB"/>
      </w:rPr>
      <w:t>regulēšanas komisijas</w:t>
    </w:r>
  </w:p>
  <w:p w14:paraId="1A1967B0" w14:textId="55BD6E15" w:rsidR="00B74920" w:rsidRPr="00601D2A" w:rsidRDefault="00601D2A" w:rsidP="00601D2A">
    <w:pPr>
      <w:spacing w:after="0" w:line="240" w:lineRule="auto"/>
      <w:ind w:right="-76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en-GB"/>
      </w:rPr>
      <w:t>2021.gada __._________ lēmumam Nr.</w:t>
    </w:r>
    <w:r w:rsidR="00423B79">
      <w:rPr>
        <w:rFonts w:ascii="Times New Roman" w:hAnsi="Times New Roman"/>
        <w:sz w:val="20"/>
        <w:szCs w:val="20"/>
        <w:lang w:eastAsia="en-GB"/>
      </w:rPr>
      <w:t>1</w:t>
    </w:r>
    <w:r>
      <w:rPr>
        <w:rFonts w:ascii="Times New Roman" w:hAnsi="Times New Roman"/>
        <w:sz w:val="20"/>
        <w:szCs w:val="20"/>
        <w:lang w:eastAsia="en-GB"/>
      </w:rPr>
      <w:t>/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9146D"/>
    <w:multiLevelType w:val="multilevel"/>
    <w:tmpl w:val="80EE8D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E746398"/>
    <w:multiLevelType w:val="multilevel"/>
    <w:tmpl w:val="4538E4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8184056"/>
    <w:multiLevelType w:val="multilevel"/>
    <w:tmpl w:val="C10A536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1DF59DD"/>
    <w:multiLevelType w:val="hybridMultilevel"/>
    <w:tmpl w:val="A8B827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13474"/>
    <w:multiLevelType w:val="multilevel"/>
    <w:tmpl w:val="E6C00B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oNotShadeFormData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a1MDYzBBLmZko6SsGpxcWZ+XkgBSa1AIoavgssAAAA"/>
  </w:docVars>
  <w:rsids>
    <w:rsidRoot w:val="00F913E2"/>
    <w:rsid w:val="00006F7A"/>
    <w:rsid w:val="00007DF3"/>
    <w:rsid w:val="00017B87"/>
    <w:rsid w:val="000242B7"/>
    <w:rsid w:val="00032E05"/>
    <w:rsid w:val="00036B08"/>
    <w:rsid w:val="00040DE1"/>
    <w:rsid w:val="00042564"/>
    <w:rsid w:val="00055C96"/>
    <w:rsid w:val="000860FA"/>
    <w:rsid w:val="00092735"/>
    <w:rsid w:val="000A4060"/>
    <w:rsid w:val="000D6525"/>
    <w:rsid w:val="000E0A05"/>
    <w:rsid w:val="0017678C"/>
    <w:rsid w:val="001C407D"/>
    <w:rsid w:val="001D5F32"/>
    <w:rsid w:val="001E2CFD"/>
    <w:rsid w:val="001F5829"/>
    <w:rsid w:val="002119A5"/>
    <w:rsid w:val="00212BCA"/>
    <w:rsid w:val="00217E45"/>
    <w:rsid w:val="00243403"/>
    <w:rsid w:val="00243A02"/>
    <w:rsid w:val="002516A0"/>
    <w:rsid w:val="0025202F"/>
    <w:rsid w:val="00256418"/>
    <w:rsid w:val="002577CC"/>
    <w:rsid w:val="00261C8A"/>
    <w:rsid w:val="00286B86"/>
    <w:rsid w:val="002A1286"/>
    <w:rsid w:val="002B0801"/>
    <w:rsid w:val="002B12BA"/>
    <w:rsid w:val="002D77E2"/>
    <w:rsid w:val="00314E31"/>
    <w:rsid w:val="00325758"/>
    <w:rsid w:val="00333498"/>
    <w:rsid w:val="00346AFB"/>
    <w:rsid w:val="003576A9"/>
    <w:rsid w:val="00383A9B"/>
    <w:rsid w:val="00395A2C"/>
    <w:rsid w:val="003A342D"/>
    <w:rsid w:val="003B15E6"/>
    <w:rsid w:val="003E07B7"/>
    <w:rsid w:val="003F509E"/>
    <w:rsid w:val="0042323F"/>
    <w:rsid w:val="00423B79"/>
    <w:rsid w:val="00425114"/>
    <w:rsid w:val="004267D2"/>
    <w:rsid w:val="00426BE5"/>
    <w:rsid w:val="00456FAF"/>
    <w:rsid w:val="00462AEE"/>
    <w:rsid w:val="00484FA3"/>
    <w:rsid w:val="004E5470"/>
    <w:rsid w:val="004E7B56"/>
    <w:rsid w:val="00520F0E"/>
    <w:rsid w:val="00545C29"/>
    <w:rsid w:val="00557EBA"/>
    <w:rsid w:val="00575C64"/>
    <w:rsid w:val="005840DC"/>
    <w:rsid w:val="005B170D"/>
    <w:rsid w:val="005C1CD8"/>
    <w:rsid w:val="005D03F8"/>
    <w:rsid w:val="00601D2A"/>
    <w:rsid w:val="00613B89"/>
    <w:rsid w:val="006170A2"/>
    <w:rsid w:val="00617A84"/>
    <w:rsid w:val="006237C4"/>
    <w:rsid w:val="00645F7A"/>
    <w:rsid w:val="0065044A"/>
    <w:rsid w:val="006643E1"/>
    <w:rsid w:val="00694D76"/>
    <w:rsid w:val="006C0E81"/>
    <w:rsid w:val="006D13C1"/>
    <w:rsid w:val="006E619A"/>
    <w:rsid w:val="006F26E4"/>
    <w:rsid w:val="00702507"/>
    <w:rsid w:val="00707471"/>
    <w:rsid w:val="00730BBD"/>
    <w:rsid w:val="007514AC"/>
    <w:rsid w:val="00765DBE"/>
    <w:rsid w:val="007A0E15"/>
    <w:rsid w:val="007A36E1"/>
    <w:rsid w:val="007C720D"/>
    <w:rsid w:val="007C7EB9"/>
    <w:rsid w:val="007D3429"/>
    <w:rsid w:val="007F63C0"/>
    <w:rsid w:val="00802743"/>
    <w:rsid w:val="008904C2"/>
    <w:rsid w:val="008946D8"/>
    <w:rsid w:val="008C3DA1"/>
    <w:rsid w:val="008C58BF"/>
    <w:rsid w:val="008D22FF"/>
    <w:rsid w:val="008E1167"/>
    <w:rsid w:val="008E5625"/>
    <w:rsid w:val="008F3A29"/>
    <w:rsid w:val="00900FD3"/>
    <w:rsid w:val="009209CE"/>
    <w:rsid w:val="00955BAE"/>
    <w:rsid w:val="0096343F"/>
    <w:rsid w:val="009740A8"/>
    <w:rsid w:val="009B0217"/>
    <w:rsid w:val="009C3DEB"/>
    <w:rsid w:val="009C6AA4"/>
    <w:rsid w:val="009D6E09"/>
    <w:rsid w:val="00A13E7C"/>
    <w:rsid w:val="00A2223E"/>
    <w:rsid w:val="00A25E53"/>
    <w:rsid w:val="00A268FF"/>
    <w:rsid w:val="00A45110"/>
    <w:rsid w:val="00A46067"/>
    <w:rsid w:val="00A51200"/>
    <w:rsid w:val="00A91175"/>
    <w:rsid w:val="00AB2265"/>
    <w:rsid w:val="00AE0569"/>
    <w:rsid w:val="00B74920"/>
    <w:rsid w:val="00B80F88"/>
    <w:rsid w:val="00B97734"/>
    <w:rsid w:val="00BC44B6"/>
    <w:rsid w:val="00C25102"/>
    <w:rsid w:val="00C67B8C"/>
    <w:rsid w:val="00CB06BD"/>
    <w:rsid w:val="00CE123A"/>
    <w:rsid w:val="00CF26EA"/>
    <w:rsid w:val="00CF7464"/>
    <w:rsid w:val="00D533F7"/>
    <w:rsid w:val="00D73545"/>
    <w:rsid w:val="00DD504B"/>
    <w:rsid w:val="00DD6DAA"/>
    <w:rsid w:val="00DE5EAC"/>
    <w:rsid w:val="00E02654"/>
    <w:rsid w:val="00E21045"/>
    <w:rsid w:val="00E3772D"/>
    <w:rsid w:val="00E64B4D"/>
    <w:rsid w:val="00E93C59"/>
    <w:rsid w:val="00E96874"/>
    <w:rsid w:val="00E9730F"/>
    <w:rsid w:val="00E97D0B"/>
    <w:rsid w:val="00EA6681"/>
    <w:rsid w:val="00EB4E3A"/>
    <w:rsid w:val="00ED1ACF"/>
    <w:rsid w:val="00EE1690"/>
    <w:rsid w:val="00F32726"/>
    <w:rsid w:val="00F60FB7"/>
    <w:rsid w:val="00F81120"/>
    <w:rsid w:val="00F913E2"/>
    <w:rsid w:val="00F97C82"/>
    <w:rsid w:val="00FA0870"/>
    <w:rsid w:val="00FA722B"/>
    <w:rsid w:val="00FB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484FCEA"/>
  <w15:docId w15:val="{2F01C61C-6856-4011-A66C-EA8E695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F97C82"/>
    <w:rPr>
      <w:rFonts w:ascii="Calibri" w:eastAsia="Calibri" w:hAnsi="Calibri" w:cs="Times New Roman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Sarakstarindkopa">
    <w:name w:val="List Paragraph"/>
    <w:basedOn w:val="Parasts"/>
    <w:uiPriority w:val="34"/>
    <w:qFormat/>
    <w:rsid w:val="00F97C82"/>
    <w:pPr>
      <w:ind w:left="720"/>
      <w:contextualSpacing/>
    </w:pPr>
  </w:style>
  <w:style w:type="table" w:styleId="Reatabula">
    <w:name w:val="Table Grid"/>
    <w:basedOn w:val="Parastatabula"/>
    <w:uiPriority w:val="39"/>
    <w:rsid w:val="00F97C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resteksts">
    <w:name w:val="footnote text"/>
    <w:basedOn w:val="Parasts"/>
    <w:link w:val="VrestekstsRakstz"/>
    <w:uiPriority w:val="99"/>
    <w:semiHidden/>
    <w:unhideWhenUsed/>
    <w:rsid w:val="000D6525"/>
    <w:pPr>
      <w:spacing w:after="0" w:line="240" w:lineRule="auto"/>
    </w:pPr>
    <w:rPr>
      <w:sz w:val="20"/>
      <w:szCs w:val="20"/>
    </w:rPr>
  </w:style>
  <w:style w:type="character" w:customStyle="1" w:styleId="VrestekstsRakstz">
    <w:name w:val="Vēres teksts Rakstz."/>
    <w:basedOn w:val="Noklusjumarindkopasfonts"/>
    <w:link w:val="Vresteksts"/>
    <w:uiPriority w:val="99"/>
    <w:semiHidden/>
    <w:rsid w:val="000D6525"/>
    <w:rPr>
      <w:rFonts w:ascii="Calibri" w:eastAsia="Calibri" w:hAnsi="Calibri" w:cs="Times New Roman"/>
      <w:sz w:val="20"/>
      <w:szCs w:val="20"/>
    </w:rPr>
  </w:style>
  <w:style w:type="character" w:styleId="Vresatsauce">
    <w:name w:val="footnote reference"/>
    <w:basedOn w:val="Noklusjumarindkopasfonts"/>
    <w:uiPriority w:val="99"/>
    <w:semiHidden/>
    <w:unhideWhenUsed/>
    <w:rsid w:val="000D6525"/>
    <w:rPr>
      <w:vertAlign w:val="superscript"/>
    </w:rPr>
  </w:style>
  <w:style w:type="paragraph" w:styleId="Galvene">
    <w:name w:val="header"/>
    <w:basedOn w:val="Parasts"/>
    <w:link w:val="GalveneRakstz"/>
    <w:uiPriority w:val="99"/>
    <w:unhideWhenUsed/>
    <w:rsid w:val="00B749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B74920"/>
    <w:rPr>
      <w:rFonts w:ascii="Calibri" w:eastAsia="Calibri" w:hAnsi="Calibri" w:cs="Times New Roman"/>
    </w:rPr>
  </w:style>
  <w:style w:type="paragraph" w:styleId="Kjene">
    <w:name w:val="footer"/>
    <w:basedOn w:val="Parasts"/>
    <w:link w:val="KjeneRakstz"/>
    <w:uiPriority w:val="99"/>
    <w:unhideWhenUsed/>
    <w:rsid w:val="00B749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B74920"/>
    <w:rPr>
      <w:rFonts w:ascii="Calibri" w:eastAsia="Calibri" w:hAnsi="Calibri" w:cs="Times New Roman"/>
    </w:rPr>
  </w:style>
  <w:style w:type="character" w:styleId="Komentraatsauce">
    <w:name w:val="annotation reference"/>
    <w:basedOn w:val="Noklusjumarindkopasfonts"/>
    <w:uiPriority w:val="99"/>
    <w:semiHidden/>
    <w:unhideWhenUsed/>
    <w:rsid w:val="00A25E5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A25E53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A25E53"/>
    <w:rPr>
      <w:rFonts w:ascii="Calibri" w:eastAsia="Calibri" w:hAnsi="Calibri" w:cs="Times New Roman"/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A25E5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A25E53"/>
    <w:rPr>
      <w:rFonts w:ascii="Calibri" w:eastAsia="Calibri" w:hAnsi="Calibri" w:cs="Times New Roman"/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A25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25E5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3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4" ma:contentTypeDescription="Create a new document." ma:contentTypeScope="" ma:versionID="a8eccc8da73ea5994c3348aebc8b7e64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17d979cf55da4d1b23892e499e49a95d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BE2777-63DE-487D-876F-7AE024B84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354784-69F0-42F3-85FB-22BF4B5ECF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C7179C-8D3A-4AB2-9915-3C83BADD7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357B97-BC58-4BEE-891C-74BE6D54C745}">
  <ds:schemaRefs>
    <ds:schemaRef ds:uri="c4872420-5a97-4400-af09-2f8d5d3abf0d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7</Words>
  <Characters>541</Characters>
  <Application>Microsoft Office Word</Application>
  <DocSecurity>0</DocSecurity>
  <Lines>4</Lines>
  <Paragraphs>2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a Lipenberga</dc:creator>
  <cp:lastModifiedBy>Aiga Lipenberga</cp:lastModifiedBy>
  <cp:revision>2</cp:revision>
  <cp:lastPrinted>2018-04-11T11:41:00Z</cp:lastPrinted>
  <dcterms:created xsi:type="dcterms:W3CDTF">2021-11-12T15:28:00Z</dcterms:created>
  <dcterms:modified xsi:type="dcterms:W3CDTF">2021-11-1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